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0182B" w14:textId="77777777" w:rsidR="005F6CDC" w:rsidRDefault="005F6CDC" w:rsidP="005F6CDC">
      <w:pPr>
        <w:jc w:val="center"/>
      </w:pPr>
      <w:r>
        <w:t xml:space="preserve">The National Convention 2021 Quick </w:t>
      </w:r>
      <w:proofErr w:type="gramStart"/>
      <w:r>
        <w:t>Sheet  Guide</w:t>
      </w:r>
      <w:proofErr w:type="gramEnd"/>
    </w:p>
    <w:p w14:paraId="13DBDF33" w14:textId="77777777" w:rsidR="005F6CDC" w:rsidRDefault="005F6CDC" w:rsidP="005F6CDC"/>
    <w:p w14:paraId="750E5621" w14:textId="05A90167" w:rsidR="005F6CDC" w:rsidRDefault="005F6CDC" w:rsidP="005F6CDC">
      <w:r>
        <w:t>Pre-Convention Event</w:t>
      </w:r>
    </w:p>
    <w:p w14:paraId="27926FBA" w14:textId="77777777" w:rsidR="00472F34" w:rsidRDefault="00472F34" w:rsidP="00472F34">
      <w:r>
        <w:t xml:space="preserve">First Timer’s Link </w:t>
      </w:r>
    </w:p>
    <w:p w14:paraId="37D4F1A9" w14:textId="77777777" w:rsidR="00472F34" w:rsidRDefault="00472F34" w:rsidP="00472F34">
      <w:r>
        <w:t xml:space="preserve">First Timer's Guide | National Federation of the Blind (nfb.org) </w:t>
      </w:r>
    </w:p>
    <w:p w14:paraId="131F01BD" w14:textId="77777777" w:rsidR="00472F34" w:rsidRDefault="00472F34" w:rsidP="005F6CDC"/>
    <w:p w14:paraId="6EE5456C" w14:textId="717791BD" w:rsidR="005F6CDC" w:rsidRDefault="005F6CDC" w:rsidP="005F6CDC">
      <w:r>
        <w:t>NFB of Maryland to Host LOL Comedy Night</w:t>
      </w:r>
    </w:p>
    <w:p w14:paraId="405B6D64" w14:textId="77777777" w:rsidR="005F6CDC" w:rsidRDefault="005F6CDC" w:rsidP="005F6CDC">
      <w:r>
        <w:t xml:space="preserve">Time July 5, </w:t>
      </w:r>
      <w:proofErr w:type="gramStart"/>
      <w:r>
        <w:t>2021</w:t>
      </w:r>
      <w:proofErr w:type="gramEnd"/>
      <w:r>
        <w:t xml:space="preserve"> 7:30PM </w:t>
      </w:r>
    </w:p>
    <w:p w14:paraId="05DBB277" w14:textId="6CA52F6D" w:rsidR="005F6CDC" w:rsidRDefault="005F6CDC" w:rsidP="005F6CDC">
      <w:r>
        <w:t xml:space="preserve">Blind Actor Marilee </w:t>
      </w:r>
      <w:proofErr w:type="spellStart"/>
      <w:r>
        <w:t>Talkington</w:t>
      </w:r>
      <w:proofErr w:type="spellEnd"/>
      <w:r>
        <w:t xml:space="preserve"> Is Master of Ceremonies</w:t>
      </w:r>
    </w:p>
    <w:p w14:paraId="6D398E4B" w14:textId="77777777" w:rsidR="005F6CDC" w:rsidRDefault="005F6CDC" w:rsidP="005F6CDC">
      <w:r>
        <w:t xml:space="preserve">Access Zoom </w:t>
      </w:r>
    </w:p>
    <w:p w14:paraId="5414D1B9" w14:textId="77777777" w:rsidR="005F6CDC" w:rsidRDefault="005F6CDC" w:rsidP="005F6CDC">
      <w:r>
        <w:t>Meeting ID:</w:t>
      </w:r>
    </w:p>
    <w:p w14:paraId="67AB7FBC" w14:textId="77777777" w:rsidR="005F6CDC" w:rsidRDefault="005F6CDC" w:rsidP="005F6CDC">
      <w:r>
        <w:t xml:space="preserve">Pick who will </w:t>
      </w:r>
      <w:proofErr w:type="gramStart"/>
      <w:r>
        <w:t>win</w:t>
      </w:r>
      <w:proofErr w:type="gramEnd"/>
      <w:r>
        <w:t xml:space="preserve"> </w:t>
      </w:r>
    </w:p>
    <w:p w14:paraId="39504516" w14:textId="77777777" w:rsidR="005F6CDC" w:rsidRDefault="005F6CDC" w:rsidP="005F6CDC">
      <w:r>
        <w:t xml:space="preserve">Contestants 9 in All </w:t>
      </w:r>
    </w:p>
    <w:p w14:paraId="57772526" w14:textId="77777777" w:rsidR="005F6CDC" w:rsidRDefault="005F6CDC" w:rsidP="005F6CDC">
      <w:r>
        <w:t xml:space="preserve">Goal Vote who is the Funniest </w:t>
      </w:r>
    </w:p>
    <w:p w14:paraId="10D8F993" w14:textId="77777777" w:rsidR="005F6CDC" w:rsidRDefault="005F6CDC" w:rsidP="005F6CDC">
      <w:r>
        <w:t xml:space="preserve">American Idol Style </w:t>
      </w:r>
    </w:p>
    <w:p w14:paraId="6EEB3CEA" w14:textId="77777777" w:rsidR="005F6CDC" w:rsidRDefault="005F6CDC" w:rsidP="005F6CDC">
      <w:r>
        <w:t xml:space="preserve">Best two performers will </w:t>
      </w:r>
      <w:proofErr w:type="gramStart"/>
      <w:r>
        <w:t>win</w:t>
      </w:r>
      <w:proofErr w:type="gramEnd"/>
      <w:r>
        <w:t xml:space="preserve"> </w:t>
      </w:r>
    </w:p>
    <w:p w14:paraId="518CC5E8" w14:textId="0404F0C6" w:rsidR="005F6CDC" w:rsidRDefault="005F6CDC" w:rsidP="005F6CDC">
      <w:r>
        <w:t xml:space="preserve">1st </w:t>
      </w:r>
      <w:r w:rsidR="00472F34">
        <w:t>$</w:t>
      </w:r>
      <w:r>
        <w:t xml:space="preserve">200 2nd </w:t>
      </w:r>
      <w:r w:rsidR="00472F34">
        <w:t>$</w:t>
      </w:r>
      <w:r>
        <w:t>100</w:t>
      </w:r>
    </w:p>
    <w:p w14:paraId="0B48171E" w14:textId="6040571B" w:rsidR="005F6CDC" w:rsidRDefault="005F6CDC" w:rsidP="005F6CDC">
      <w:r>
        <w:t>Brief Fact</w:t>
      </w:r>
    </w:p>
    <w:p w14:paraId="3DBE976D" w14:textId="6209A267" w:rsidR="005F6CDC" w:rsidRDefault="005F6CDC" w:rsidP="005F6CDC">
      <w:proofErr w:type="gramStart"/>
      <w:r>
        <w:t xml:space="preserve">2021 </w:t>
      </w:r>
      <w:r w:rsidR="00472F34">
        <w:t>N</w:t>
      </w:r>
      <w:r>
        <w:t xml:space="preserve">ational </w:t>
      </w:r>
      <w:r w:rsidR="00472F34">
        <w:t>C</w:t>
      </w:r>
      <w:r>
        <w:t>onvention,</w:t>
      </w:r>
      <w:proofErr w:type="gramEnd"/>
      <w:r>
        <w:t xml:space="preserve"> is proud to host the first-ever NFB LOL Comedy Night. The master of ceremonies Marilee </w:t>
      </w:r>
      <w:proofErr w:type="spellStart"/>
      <w:r>
        <w:t>Talkington</w:t>
      </w:r>
      <w:proofErr w:type="spellEnd"/>
      <w:r>
        <w:t>, an acclaimed blind actor on the Apple TV. (</w:t>
      </w:r>
      <w:proofErr w:type="gramStart"/>
      <w:r>
        <w:t>learn</w:t>
      </w:r>
      <w:proofErr w:type="gramEnd"/>
      <w:r>
        <w:t xml:space="preserve"> more about this Actor in the Agenda)</w:t>
      </w:r>
    </w:p>
    <w:p w14:paraId="70E330FF" w14:textId="77777777" w:rsidR="005F6CDC" w:rsidRDefault="005F6CDC" w:rsidP="005F6CDC">
      <w:r>
        <w:t xml:space="preserve">Week of Convention </w:t>
      </w:r>
    </w:p>
    <w:p w14:paraId="1216F970" w14:textId="10E8CA66" w:rsidR="00472F34" w:rsidRDefault="00472F34" w:rsidP="005F6CDC">
      <w:r>
        <w:t xml:space="preserve">Limited Access Number </w:t>
      </w:r>
    </w:p>
    <w:p w14:paraId="0F8A1890" w14:textId="5138FB8C" w:rsidR="00472F34" w:rsidRDefault="00472F34" w:rsidP="005F6CDC">
      <w:r>
        <w:t>339-209-4083</w:t>
      </w:r>
    </w:p>
    <w:p w14:paraId="69B9EA00" w14:textId="77777777" w:rsidR="005F6CDC" w:rsidRDefault="005F6CDC" w:rsidP="005F6CDC">
      <w:r>
        <w:t>Essential Number for Breakfast Club/Audio Agenda Convention Maryland Caucus 11am-1pm</w:t>
      </w:r>
    </w:p>
    <w:p w14:paraId="1C52E8F4" w14:textId="1A247524" w:rsidR="005F6CDC" w:rsidRDefault="005F6CDC" w:rsidP="005F6CDC">
      <w:r>
        <w:t xml:space="preserve">Breakfast Club Maryland Every day of Convention Overview of Agenda Board </w:t>
      </w:r>
      <w:proofErr w:type="spellStart"/>
      <w:r>
        <w:t>MeetingResolution</w:t>
      </w:r>
      <w:proofErr w:type="spellEnd"/>
      <w:r>
        <w:t xml:space="preserve"> July 7gs 2-5 pm 6-10 Friday Voting Saturday   </w:t>
      </w:r>
      <w:r w:rsidR="00472F34">
        <w:t xml:space="preserve">Note Please check the Agenda Daily for important meetings and </w:t>
      </w:r>
      <w:proofErr w:type="gramStart"/>
      <w:r w:rsidR="00472F34">
        <w:t>events</w:t>
      </w:r>
      <w:proofErr w:type="gramEnd"/>
    </w:p>
    <w:p w14:paraId="33BFA225" w14:textId="63727FDA" w:rsidR="005F6CDC" w:rsidRDefault="005F6CDC" w:rsidP="005F6CDC">
      <w:r>
        <w:t xml:space="preserve"> Breakfast </w:t>
      </w:r>
      <w:proofErr w:type="gramStart"/>
      <w:r>
        <w:t>Club  daily</w:t>
      </w:r>
      <w:proofErr w:type="gramEnd"/>
      <w:r>
        <w:t xml:space="preserve"> 9am-10 am Caucus, LOL Comedy Night 7:30 Tours Tuesday and Wednesday</w:t>
      </w:r>
    </w:p>
    <w:p w14:paraId="26EB5249" w14:textId="4313C31F" w:rsidR="005F6CDC" w:rsidRDefault="005F6CDC" w:rsidP="005F6CDC">
      <w:r>
        <w:lastRenderedPageBreak/>
        <w:t>General Session Friday Roll Call of States Thursday</w:t>
      </w:r>
      <w:r w:rsidR="00472F34">
        <w:t xml:space="preserve"> Please check the agenda and or emails for updates of changed schedules etc. </w:t>
      </w:r>
    </w:p>
    <w:p w14:paraId="2CC083CD" w14:textId="76F6C6DD" w:rsidR="005F6CDC" w:rsidRDefault="005F6CDC" w:rsidP="005F6CDC"/>
    <w:p w14:paraId="2AA3F5F6" w14:textId="77777777" w:rsidR="00472F34" w:rsidRDefault="00472F34" w:rsidP="00472F34">
      <w:r>
        <w:t>Ways to Connect at the Convention</w:t>
      </w:r>
    </w:p>
    <w:p w14:paraId="6F1F9BE1" w14:textId="189308A5" w:rsidR="00472F34" w:rsidRDefault="00472F34" w:rsidP="00472F34">
      <w:r>
        <w:t xml:space="preserve">There are over 400 meetings during the convention </w:t>
      </w:r>
      <w:r>
        <w:t xml:space="preserve">here are the ways to </w:t>
      </w:r>
      <w:proofErr w:type="gramStart"/>
      <w:r>
        <w:t>connect</w:t>
      </w:r>
      <w:proofErr w:type="gramEnd"/>
    </w:p>
    <w:p w14:paraId="2AAC0BD0" w14:textId="77777777" w:rsidR="00472F34" w:rsidRDefault="00472F34" w:rsidP="00472F34">
      <w:r>
        <w:t>Zoom</w:t>
      </w:r>
    </w:p>
    <w:p w14:paraId="254DF4D2" w14:textId="77777777" w:rsidR="00472F34" w:rsidRDefault="00472F34" w:rsidP="00472F34">
      <w:r>
        <w:t xml:space="preserve">All convention sessions, including the board meeting, general sessions, and the banquet, will be held via </w:t>
      </w:r>
    </w:p>
    <w:p w14:paraId="3AB5CFFE" w14:textId="77777777" w:rsidR="00472F34" w:rsidRDefault="00472F34" w:rsidP="00472F34">
      <w:r>
        <w:t xml:space="preserve">Zoom. Meeting IDs and Zoom links are provided in the agenda as well as our virtual event platform, </w:t>
      </w:r>
    </w:p>
    <w:p w14:paraId="6BF9037C" w14:textId="77777777" w:rsidR="00472F34" w:rsidRDefault="00472F34" w:rsidP="00472F34">
      <w:r>
        <w:t>United States of America +1 301 715 8592</w:t>
      </w:r>
    </w:p>
    <w:p w14:paraId="4B079F70" w14:textId="77777777" w:rsidR="00472F34" w:rsidRDefault="00472F34" w:rsidP="00472F34">
      <w:r>
        <w:t xml:space="preserve">*For more Quick short cut keys and solutions please scroll to the end titled: “Zoom </w:t>
      </w:r>
      <w:proofErr w:type="gramStart"/>
      <w:r>
        <w:t>Information</w:t>
      </w:r>
      <w:proofErr w:type="gramEnd"/>
      <w:r>
        <w:t>”</w:t>
      </w:r>
    </w:p>
    <w:p w14:paraId="7E7C5B08" w14:textId="77777777" w:rsidR="00472F34" w:rsidRDefault="00472F34" w:rsidP="00472F34">
      <w:proofErr w:type="spellStart"/>
      <w:r>
        <w:t>CrowdCompass</w:t>
      </w:r>
      <w:proofErr w:type="spellEnd"/>
      <w:r>
        <w:t xml:space="preserve"> Platform</w:t>
      </w:r>
    </w:p>
    <w:p w14:paraId="03BD4FD3" w14:textId="77777777" w:rsidR="00472F34" w:rsidRDefault="00472F34" w:rsidP="00472F34">
      <w:r>
        <w:t xml:space="preserve">Personalize your agenda, visit the exhibit hall, network with attendees, and more on the virtual event platform, </w:t>
      </w:r>
      <w:proofErr w:type="spellStart"/>
      <w:r>
        <w:t>CrowdCompass</w:t>
      </w:r>
      <w:proofErr w:type="spellEnd"/>
      <w:r>
        <w:t>. Login via the mobile app or the web.</w:t>
      </w:r>
    </w:p>
    <w:p w14:paraId="10AC0655" w14:textId="77777777" w:rsidR="00472F34" w:rsidRDefault="00472F34" w:rsidP="00472F34">
      <w:r>
        <w:t>App:</w:t>
      </w:r>
    </w:p>
    <w:p w14:paraId="327B9298" w14:textId="77777777" w:rsidR="00472F34" w:rsidRDefault="00472F34" w:rsidP="00472F34">
      <w:r>
        <w:t xml:space="preserve">National Federation of the Blind 2021 National Convention - Built with </w:t>
      </w:r>
      <w:proofErr w:type="spellStart"/>
      <w:r>
        <w:t>CrowdCompass</w:t>
      </w:r>
      <w:proofErr w:type="spellEnd"/>
      <w:r>
        <w:t xml:space="preserve"> by Cvent</w:t>
      </w:r>
    </w:p>
    <w:p w14:paraId="49B38F09" w14:textId="77777777" w:rsidR="00472F34" w:rsidRDefault="00472F34" w:rsidP="00472F34">
      <w:r>
        <w:t>Web:</w:t>
      </w:r>
    </w:p>
    <w:p w14:paraId="0883207E" w14:textId="77777777" w:rsidR="00472F34" w:rsidRDefault="00472F34" w:rsidP="00472F34">
      <w:r>
        <w:t xml:space="preserve">National Federation of the Blind 2021 National Convention - Built with </w:t>
      </w:r>
      <w:proofErr w:type="spellStart"/>
      <w:r>
        <w:t>CrowdCompass</w:t>
      </w:r>
      <w:proofErr w:type="spellEnd"/>
      <w:r>
        <w:t xml:space="preserve"> by Cvent</w:t>
      </w:r>
    </w:p>
    <w:p w14:paraId="29823B8B" w14:textId="77777777" w:rsidR="00472F34" w:rsidRDefault="00472F34" w:rsidP="00472F34">
      <w:r>
        <w:t>#NFB2021</w:t>
      </w:r>
    </w:p>
    <w:p w14:paraId="04331F10" w14:textId="77777777" w:rsidR="00472F34" w:rsidRDefault="00472F34" w:rsidP="00472F34">
      <w:r>
        <w:t xml:space="preserve">Alexa </w:t>
      </w:r>
    </w:p>
    <w:p w14:paraId="383B5AF1" w14:textId="77777777" w:rsidR="00472F34" w:rsidRDefault="00472F34" w:rsidP="00472F34">
      <w:r>
        <w:t xml:space="preserve">Ask Alexa to Launch Nations Blind to enjoy the </w:t>
      </w:r>
      <w:proofErr w:type="gramStart"/>
      <w:r>
        <w:t>convention</w:t>
      </w:r>
      <w:proofErr w:type="gramEnd"/>
      <w:r>
        <w:t xml:space="preserve"> </w:t>
      </w:r>
    </w:p>
    <w:p w14:paraId="581C96E2" w14:textId="77777777" w:rsidR="00472F34" w:rsidRDefault="00472F34" w:rsidP="00472F34">
      <w:proofErr w:type="spellStart"/>
      <w:r>
        <w:t>Youtube</w:t>
      </w:r>
      <w:proofErr w:type="spellEnd"/>
      <w:r>
        <w:t xml:space="preserve"> </w:t>
      </w:r>
      <w:r>
        <w:tab/>
      </w:r>
    </w:p>
    <w:p w14:paraId="5BD532F1" w14:textId="77777777" w:rsidR="00472F34" w:rsidRDefault="00472F34" w:rsidP="00472F34">
      <w:r>
        <w:t xml:space="preserve">Watch the Convention via </w:t>
      </w:r>
      <w:proofErr w:type="spellStart"/>
      <w:r>
        <w:t>Youtube</w:t>
      </w:r>
      <w:proofErr w:type="spellEnd"/>
      <w:r>
        <w:t xml:space="preserve"> </w:t>
      </w:r>
    </w:p>
    <w:p w14:paraId="1D103566" w14:textId="77777777" w:rsidR="00472F34" w:rsidRDefault="00472F34" w:rsidP="00472F34">
      <w:r>
        <w:t xml:space="preserve">Door Prizes </w:t>
      </w:r>
    </w:p>
    <w:p w14:paraId="11DD4879" w14:textId="1E6E37FF" w:rsidR="00472F34" w:rsidRDefault="00472F34" w:rsidP="00472F34">
      <w:r>
        <w:t xml:space="preserve">If your name is called raise your </w:t>
      </w:r>
      <w:proofErr w:type="gramStart"/>
      <w:r>
        <w:t xml:space="preserve">hand </w:t>
      </w:r>
      <w:r>
        <w:t xml:space="preserve"> on</w:t>
      </w:r>
      <w:proofErr w:type="gramEnd"/>
      <w:r>
        <w:t xml:space="preserve"> the Zoom Platform</w:t>
      </w:r>
    </w:p>
    <w:p w14:paraId="032B3572" w14:textId="17F2478B" w:rsidR="00472F34" w:rsidRDefault="00472F34" w:rsidP="00472F34">
      <w:r>
        <w:t xml:space="preserve">Or Chat box, Siri and others send an email </w:t>
      </w:r>
      <w:proofErr w:type="gramStart"/>
      <w:r>
        <w:t>prize@nfb.org  or</w:t>
      </w:r>
      <w:proofErr w:type="gramEnd"/>
      <w:r>
        <w:t xml:space="preserve"> if they need help, email president </w:t>
      </w:r>
      <w:proofErr w:type="spellStart"/>
      <w:r>
        <w:t>Ronza</w:t>
      </w:r>
      <w:proofErr w:type="spellEnd"/>
      <w:r>
        <w:t xml:space="preserve"> Othman </w:t>
      </w:r>
      <w:r>
        <w:t xml:space="preserve">call </w:t>
      </w:r>
      <w:r>
        <w:t xml:space="preserve">or text  443-426-4110 </w:t>
      </w:r>
    </w:p>
    <w:p w14:paraId="3011818E" w14:textId="29DB0CF5" w:rsidR="00472F34" w:rsidRDefault="00472F34" w:rsidP="00472F34">
      <w:r>
        <w:t xml:space="preserve">Note: You must state the code given for your prize </w:t>
      </w:r>
    </w:p>
    <w:p w14:paraId="708D1BAC" w14:textId="526CB967" w:rsidR="005F6CDC" w:rsidRDefault="00472F34" w:rsidP="005F6CDC">
      <w:r>
        <w:t xml:space="preserve">Agenda </w:t>
      </w:r>
    </w:p>
    <w:p w14:paraId="68CAC495" w14:textId="77777777" w:rsidR="005F6CDC" w:rsidRDefault="005F6CDC" w:rsidP="005F6CDC">
      <w:r>
        <w:t xml:space="preserve">More information, including the Spanish version of the agenda, can also be found at </w:t>
      </w:r>
      <w:proofErr w:type="gramStart"/>
      <w:r>
        <w:t>https://nfb.org/convention</w:t>
      </w:r>
      <w:proofErr w:type="gramEnd"/>
      <w:r>
        <w:t xml:space="preserve"> </w:t>
      </w:r>
    </w:p>
    <w:p w14:paraId="45E48556" w14:textId="77777777" w:rsidR="005F6CDC" w:rsidRDefault="005F6CDC" w:rsidP="005F6CDC">
      <w:r>
        <w:lastRenderedPageBreak/>
        <w:t>Spanish Link</w:t>
      </w:r>
    </w:p>
    <w:p w14:paraId="6ADBFBB9" w14:textId="77777777" w:rsidR="005F6CDC" w:rsidRDefault="005F6CDC" w:rsidP="005F6CDC">
      <w:r>
        <w:t>National Convention (Spanish) | National Federation of the Blind (nfb.org)</w:t>
      </w:r>
    </w:p>
    <w:p w14:paraId="05F3B7BF" w14:textId="77777777" w:rsidR="005F6CDC" w:rsidRDefault="005F6CDC" w:rsidP="005F6CDC">
      <w:r>
        <w:t>Voting at the Convention:</w:t>
      </w:r>
    </w:p>
    <w:p w14:paraId="71DCD521" w14:textId="77777777" w:rsidR="005F6CDC" w:rsidRDefault="005F6CDC" w:rsidP="005F6CDC">
      <w:r>
        <w:t xml:space="preserve">667-206-6677. The number and voting instructions will be sent via email to </w:t>
      </w:r>
      <w:proofErr w:type="gramStart"/>
      <w:r>
        <w:t>qualified</w:t>
      </w:r>
      <w:proofErr w:type="gramEnd"/>
      <w:r>
        <w:t xml:space="preserve"> voters in addition to being posted to the convention information page. </w:t>
      </w:r>
    </w:p>
    <w:p w14:paraId="1D75C0AE" w14:textId="746143A3" w:rsidR="00472F34" w:rsidRDefault="00472F34" w:rsidP="00472F34">
      <w:r>
        <w:t xml:space="preserve"> </w:t>
      </w:r>
    </w:p>
    <w:p w14:paraId="68E31A9F" w14:textId="7CF6A71B" w:rsidR="005F6CDC" w:rsidRDefault="005F6CDC" w:rsidP="005F6CDC">
      <w:r>
        <w:t>Code of Conduct Report link</w:t>
      </w:r>
    </w:p>
    <w:p w14:paraId="6B8136D4" w14:textId="3C78C633" w:rsidR="005F6CDC" w:rsidRDefault="00472F34" w:rsidP="005F6CDC">
      <w:hyperlink r:id="rId4" w:history="1">
        <w:r w:rsidRPr="00585164">
          <w:rPr>
            <w:rStyle w:val="Hyperlink"/>
          </w:rPr>
          <w:t>https://nfb.org/codeofconduct</w:t>
        </w:r>
      </w:hyperlink>
      <w:r>
        <w:t xml:space="preserve">  </w:t>
      </w:r>
    </w:p>
    <w:p w14:paraId="57214086" w14:textId="77777777" w:rsidR="005F6CDC" w:rsidRDefault="005F6CDC" w:rsidP="005F6CDC"/>
    <w:p w14:paraId="31B548E5" w14:textId="77777777" w:rsidR="005F6CDC" w:rsidRDefault="005F6CDC" w:rsidP="005F6CDC">
      <w:r>
        <w:t>2021 National Convention Agenda</w:t>
      </w:r>
    </w:p>
    <w:p w14:paraId="12BA4878" w14:textId="77777777" w:rsidR="005F6CDC" w:rsidRDefault="005F6CDC" w:rsidP="005F6CDC"/>
    <w:p w14:paraId="0F7ADDD1" w14:textId="77777777" w:rsidR="005F6CDC" w:rsidRDefault="005F6CDC" w:rsidP="005F6CDC">
      <w:r>
        <w:t xml:space="preserve">2021 June Board Resolution to Establish Fund to Support Survivors under Our Code of Conduct Link </w:t>
      </w:r>
    </w:p>
    <w:p w14:paraId="779C5392" w14:textId="77777777" w:rsidR="005F6CDC" w:rsidRDefault="005F6CDC" w:rsidP="005F6CDC">
      <w:r>
        <w:t>2021 June Board Resolution to Establish Fund to Support Survivors under Our Code of Conduct | National Federation of the Blind (nfb.org)</w:t>
      </w:r>
    </w:p>
    <w:p w14:paraId="433EEE2B" w14:textId="77777777" w:rsidR="005F6CDC" w:rsidRDefault="005F6CDC" w:rsidP="005F6CDC">
      <w:r>
        <w:t xml:space="preserve">One Voice: #StrongerTogether #NFB21 </w:t>
      </w:r>
      <w:proofErr w:type="gramStart"/>
      <w:r>
        <w:t>Concert  July</w:t>
      </w:r>
      <w:proofErr w:type="gramEnd"/>
      <w:r>
        <w:t xml:space="preserve"> 6,2021 Cost $20</w:t>
      </w:r>
    </w:p>
    <w:p w14:paraId="6043B146" w14:textId="266AECAB" w:rsidR="005F6CDC" w:rsidRDefault="00472F34" w:rsidP="005F6CDC">
      <w:hyperlink r:id="rId5" w:history="1">
        <w:r w:rsidRPr="00585164">
          <w:rPr>
            <w:rStyle w:val="Hyperlink"/>
          </w:rPr>
          <w:t>https://nfb.org/concert</w:t>
        </w:r>
      </w:hyperlink>
      <w:r>
        <w:t xml:space="preserve"> </w:t>
      </w:r>
      <w:r w:rsidR="005F6CDC">
        <w:t xml:space="preserve"> </w:t>
      </w:r>
    </w:p>
    <w:p w14:paraId="1FF4B97A" w14:textId="77777777" w:rsidR="005F6CDC" w:rsidRDefault="005F6CDC" w:rsidP="005F6CDC">
      <w:r>
        <w:t xml:space="preserve">Purchase Tickets </w:t>
      </w:r>
    </w:p>
    <w:p w14:paraId="0A7C3825" w14:textId="77777777" w:rsidR="005F6CDC" w:rsidRDefault="005F6CDC" w:rsidP="005F6CDC">
      <w:r>
        <w:t>#NFB21 Concert | National Federation of the Blind</w:t>
      </w:r>
    </w:p>
    <w:p w14:paraId="5A82871B" w14:textId="77777777" w:rsidR="005F6CDC" w:rsidRDefault="005F6CDC" w:rsidP="005F6CDC">
      <w:r>
        <w:t>Or Call: 410-659-9314, extension 2216.</w:t>
      </w:r>
    </w:p>
    <w:p w14:paraId="5C860254" w14:textId="77777777" w:rsidR="005F6CDC" w:rsidRDefault="005F6CDC" w:rsidP="005F6CDC">
      <w:r>
        <w:t>National Convention Choir</w:t>
      </w:r>
    </w:p>
    <w:p w14:paraId="1C144375" w14:textId="77777777" w:rsidR="005F6CDC" w:rsidRDefault="005F6CDC" w:rsidP="005F6CDC">
      <w:r>
        <w:t xml:space="preserve">Nfb.org/convention  </w:t>
      </w:r>
    </w:p>
    <w:p w14:paraId="506CAB68" w14:textId="77777777" w:rsidR="005F6CDC" w:rsidRDefault="005F6CDC" w:rsidP="005F6CDC">
      <w:r>
        <w:t>Give $20 Convention Drawing</w:t>
      </w:r>
    </w:p>
    <w:p w14:paraId="73F88EB1" w14:textId="77777777" w:rsidR="005F6CDC" w:rsidRDefault="005F6CDC" w:rsidP="005F6CDC">
      <w:r>
        <w:t xml:space="preserve">4 Different Funds </w:t>
      </w:r>
    </w:p>
    <w:p w14:paraId="21871B4E" w14:textId="77777777" w:rsidR="005F6CDC" w:rsidRDefault="005F6CDC" w:rsidP="005F6CDC">
      <w:r>
        <w:t xml:space="preserve">Kenneth Jernigan Fund: The proceeds from this fund are used to bring </w:t>
      </w:r>
      <w:proofErr w:type="gramStart"/>
      <w:r>
        <w:t>a number of</w:t>
      </w:r>
      <w:proofErr w:type="gramEnd"/>
      <w:r>
        <w:t xml:space="preserve"> attendees to their first national convention. It is named in honor of our former president and longtime leader to promote attendance at the national convention, where so much inspiration and learning occur. </w:t>
      </w:r>
    </w:p>
    <w:p w14:paraId="572F54AE" w14:textId="77777777" w:rsidR="005F6CDC" w:rsidRDefault="005F6CDC" w:rsidP="005F6CDC">
      <w:r>
        <w:t xml:space="preserve">SUN Fund: These funds are being set aside </w:t>
      </w:r>
      <w:proofErr w:type="gramStart"/>
      <w:r>
        <w:t>in the event that</w:t>
      </w:r>
      <w:proofErr w:type="gramEnd"/>
      <w:r>
        <w:t xml:space="preserve"> they are needed to support the Federation during difficult times.</w:t>
      </w:r>
    </w:p>
    <w:p w14:paraId="4DD06CC7" w14:textId="77777777" w:rsidR="005F6CDC" w:rsidRDefault="005F6CDC" w:rsidP="005F6CDC">
      <w:r>
        <w:t>White Cane Fund: These dollars go directly to the general treasury of the Federation.</w:t>
      </w:r>
    </w:p>
    <w:p w14:paraId="4FE9F8C4" w14:textId="77777777" w:rsidR="005F6CDC" w:rsidRDefault="005F6CDC" w:rsidP="005F6CDC">
      <w:proofErr w:type="spellStart"/>
      <w:r>
        <w:t>tenBroek</w:t>
      </w:r>
      <w:proofErr w:type="spellEnd"/>
      <w:r>
        <w:t xml:space="preserve"> Fund: These dollars go to the </w:t>
      </w:r>
      <w:proofErr w:type="spellStart"/>
      <w:r>
        <w:t>tenBroek</w:t>
      </w:r>
      <w:proofErr w:type="spellEnd"/>
      <w:r>
        <w:t xml:space="preserve"> Memorial Fund which owns the property at 200 East Wells at Jernigan Place in Baltimore for the benefit of blind people.</w:t>
      </w:r>
    </w:p>
    <w:p w14:paraId="5DF95550" w14:textId="77777777" w:rsidR="005F6CDC" w:rsidRDefault="005F6CDC" w:rsidP="005F6CDC">
      <w:r>
        <w:lastRenderedPageBreak/>
        <w:t xml:space="preserve">Each 20 given, enter a chance to </w:t>
      </w:r>
      <w:proofErr w:type="gramStart"/>
      <w:r>
        <w:t>win</w:t>
      </w:r>
      <w:proofErr w:type="gramEnd"/>
    </w:p>
    <w:p w14:paraId="414ABD4C" w14:textId="77777777" w:rsidR="005F6CDC" w:rsidRDefault="005F6CDC" w:rsidP="005F6CDC">
      <w:r>
        <w:t xml:space="preserve"> Win $2000 (cash </w:t>
      </w:r>
      <w:proofErr w:type="gramStart"/>
      <w:r>
        <w:t>only)or</w:t>
      </w:r>
      <w:proofErr w:type="gramEnd"/>
      <w:r>
        <w:t xml:space="preserve"> $1000 for (you and guest 500 each hotel, trip to and from airport and ,convention badges and banquet ticket for two, and  room and hotel room) for next year’s convention</w:t>
      </w:r>
    </w:p>
    <w:p w14:paraId="6B4CE147" w14:textId="77777777" w:rsidR="005F6CDC" w:rsidRDefault="005F6CDC" w:rsidP="005F6CDC">
      <w:r>
        <w:t>Call 410-659-9314, extension 2282.</w:t>
      </w:r>
    </w:p>
    <w:p w14:paraId="7F6B445E" w14:textId="77777777" w:rsidR="005F6CDC" w:rsidRDefault="005F6CDC" w:rsidP="005F6CDC">
      <w:r>
        <w:t>Give $20 Convention Drawing | National Federation of the Blind (nfb.org)</w:t>
      </w:r>
    </w:p>
    <w:p w14:paraId="512AD9C9" w14:textId="77777777" w:rsidR="005F6CDC" w:rsidRDefault="005F6CDC" w:rsidP="005F6CDC">
      <w:r>
        <w:t xml:space="preserve">Convention Notes </w:t>
      </w:r>
    </w:p>
    <w:p w14:paraId="73F1D5CC" w14:textId="77777777" w:rsidR="005F6CDC" w:rsidRDefault="005F6CDC" w:rsidP="005F6CDC">
      <w:r>
        <w:t>Convention Notes | National Federation of the Blind (nfb.org)</w:t>
      </w:r>
    </w:p>
    <w:p w14:paraId="1FA3F4E3" w14:textId="77777777" w:rsidR="005F6CDC" w:rsidRDefault="005F6CDC" w:rsidP="005F6CDC">
      <w:r>
        <w:t>*Zoom Information</w:t>
      </w:r>
    </w:p>
    <w:p w14:paraId="6FF67304" w14:textId="77777777" w:rsidR="005F6CDC" w:rsidRDefault="005F6CDC" w:rsidP="005F6CDC">
      <w:r>
        <w:t>Phone and Keyboard Shortcuts</w:t>
      </w:r>
    </w:p>
    <w:p w14:paraId="5CA75664" w14:textId="77777777" w:rsidR="005F6CDC" w:rsidRDefault="005F6CDC" w:rsidP="005F6CDC">
      <w:r>
        <w:t>Phone (Dial-In) Shortcuts</w:t>
      </w:r>
    </w:p>
    <w:p w14:paraId="1AAA1093" w14:textId="77777777" w:rsidR="005F6CDC" w:rsidRDefault="005F6CDC" w:rsidP="005F6CDC">
      <w:r>
        <w:t>*6: Toggle mute/</w:t>
      </w:r>
      <w:proofErr w:type="gramStart"/>
      <w:r>
        <w:t>unmute</w:t>
      </w:r>
      <w:proofErr w:type="gramEnd"/>
    </w:p>
    <w:p w14:paraId="094A8D81" w14:textId="77777777" w:rsidR="005F6CDC" w:rsidRDefault="005F6CDC" w:rsidP="005F6CDC">
      <w:r>
        <w:t xml:space="preserve">*9: Raise </w:t>
      </w:r>
      <w:proofErr w:type="gramStart"/>
      <w:r>
        <w:t>hand</w:t>
      </w:r>
      <w:proofErr w:type="gramEnd"/>
    </w:p>
    <w:p w14:paraId="0C2346E3" w14:textId="77777777" w:rsidR="005F6CDC" w:rsidRDefault="005F6CDC" w:rsidP="005F6CDC">
      <w:r>
        <w:t>Windows Keyboard Shortcuts</w:t>
      </w:r>
    </w:p>
    <w:p w14:paraId="40632EB5" w14:textId="77777777" w:rsidR="005F6CDC" w:rsidRDefault="005F6CDC" w:rsidP="005F6CDC">
      <w:r>
        <w:t xml:space="preserve">Alt + A: Mute/unmute </w:t>
      </w:r>
      <w:proofErr w:type="gramStart"/>
      <w:r>
        <w:t>audio</w:t>
      </w:r>
      <w:proofErr w:type="gramEnd"/>
    </w:p>
    <w:p w14:paraId="3803B118" w14:textId="77777777" w:rsidR="005F6CDC" w:rsidRDefault="005F6CDC" w:rsidP="005F6CDC">
      <w:r>
        <w:t xml:space="preserve">Alt + V: Start/stop </w:t>
      </w:r>
      <w:proofErr w:type="gramStart"/>
      <w:r>
        <w:t>video</w:t>
      </w:r>
      <w:proofErr w:type="gramEnd"/>
    </w:p>
    <w:p w14:paraId="00ADA94F" w14:textId="77777777" w:rsidR="005F6CDC" w:rsidRDefault="005F6CDC" w:rsidP="005F6CDC">
      <w:r>
        <w:t xml:space="preserve">Alt + Y: Raise/lower </w:t>
      </w:r>
      <w:proofErr w:type="gramStart"/>
      <w:r>
        <w:t>hand</w:t>
      </w:r>
      <w:proofErr w:type="gramEnd"/>
    </w:p>
    <w:p w14:paraId="2144E908" w14:textId="77777777" w:rsidR="005F6CDC" w:rsidRDefault="005F6CDC" w:rsidP="005F6CDC">
      <w:r>
        <w:t xml:space="preserve">Ctrl + T: Jump to chat with </w:t>
      </w:r>
      <w:proofErr w:type="gramStart"/>
      <w:r>
        <w:t>someone</w:t>
      </w:r>
      <w:proofErr w:type="gramEnd"/>
    </w:p>
    <w:p w14:paraId="6BACADA0" w14:textId="77777777" w:rsidR="005F6CDC" w:rsidRDefault="005F6CDC" w:rsidP="005F6CDC">
      <w:r>
        <w:t>Ctrl + W: Close current chat session</w:t>
      </w:r>
    </w:p>
    <w:p w14:paraId="5A8DB0AC" w14:textId="77777777" w:rsidR="005F6CDC" w:rsidRDefault="005F6CDC" w:rsidP="005F6CDC">
      <w:r>
        <w:t>Mac Keyboard Shortcuts</w:t>
      </w:r>
    </w:p>
    <w:p w14:paraId="08BF9B1E" w14:textId="77777777" w:rsidR="005F6CDC" w:rsidRDefault="005F6CDC" w:rsidP="005F6CDC">
      <w:r>
        <w:t xml:space="preserve">Command + Shift + A: Mute/unmute </w:t>
      </w:r>
      <w:proofErr w:type="gramStart"/>
      <w:r>
        <w:t>audio</w:t>
      </w:r>
      <w:proofErr w:type="gramEnd"/>
    </w:p>
    <w:p w14:paraId="39AE7F34" w14:textId="77777777" w:rsidR="005F6CDC" w:rsidRDefault="005F6CDC" w:rsidP="005F6CDC">
      <w:r>
        <w:t>Space: Push to talk</w:t>
      </w:r>
    </w:p>
    <w:p w14:paraId="7652B54B" w14:textId="77777777" w:rsidR="005F6CDC" w:rsidRDefault="005F6CDC" w:rsidP="005F6CDC">
      <w:r>
        <w:t xml:space="preserve">Command + Shift + V: Start/stop </w:t>
      </w:r>
      <w:proofErr w:type="gramStart"/>
      <w:r>
        <w:t>video</w:t>
      </w:r>
      <w:proofErr w:type="gramEnd"/>
    </w:p>
    <w:p w14:paraId="5E02026B" w14:textId="77777777" w:rsidR="005F6CDC" w:rsidRDefault="005F6CDC" w:rsidP="005F6CDC">
      <w:r>
        <w:t xml:space="preserve">Option + Y: Raise hand/lower </w:t>
      </w:r>
      <w:proofErr w:type="gramStart"/>
      <w:r>
        <w:t>hand</w:t>
      </w:r>
      <w:proofErr w:type="gramEnd"/>
    </w:p>
    <w:p w14:paraId="0E23AC99" w14:textId="77777777" w:rsidR="005F6CDC" w:rsidRDefault="005F6CDC" w:rsidP="005F6CDC">
      <w:r>
        <w:t xml:space="preserve">Command + K: Jump to chat with </w:t>
      </w:r>
      <w:proofErr w:type="gramStart"/>
      <w:r>
        <w:t>someone</w:t>
      </w:r>
      <w:proofErr w:type="gramEnd"/>
    </w:p>
    <w:p w14:paraId="09A12860" w14:textId="77777777" w:rsidR="005F6CDC" w:rsidRDefault="005F6CDC" w:rsidP="005F6CDC">
      <w:r>
        <w:t>*A full list of keyboard shortcuts can be found on the Zoom website.</w:t>
      </w:r>
    </w:p>
    <w:p w14:paraId="7E66D382" w14:textId="77777777" w:rsidR="005F6CDC" w:rsidRDefault="005F6CDC" w:rsidP="005F6CDC">
      <w:r>
        <w:t>JAWS and Zoom Scripts</w:t>
      </w:r>
    </w:p>
    <w:p w14:paraId="49CD19A9" w14:textId="77777777" w:rsidR="005F6CDC" w:rsidRDefault="005F6CDC" w:rsidP="005F6CDC">
      <w:r>
        <w:t xml:space="preserve">There are recent updated scripts to help with Zoom for anyone running into issues with JAWS 2020. JAWS 2019 does not have Zoom script support provided by Freedom Scientific and users will need to use the speech on demand feature, which is a toggle using </w:t>
      </w:r>
      <w:proofErr w:type="spellStart"/>
      <w:r>
        <w:t>Insert+Space</w:t>
      </w:r>
      <w:proofErr w:type="spellEnd"/>
      <w:r>
        <w:t xml:space="preserve"> followed by S, to suppress zoom alerts. For JAWS 2020, copy the </w:t>
      </w:r>
      <w:proofErr w:type="spellStart"/>
      <w:r>
        <w:t>ZoomSoftware.jsb</w:t>
      </w:r>
      <w:proofErr w:type="spellEnd"/>
      <w:r>
        <w:t xml:space="preserve"> file into your JAWS 2020 settings folder (see </w:t>
      </w:r>
      <w:r>
        <w:lastRenderedPageBreak/>
        <w:t>instructions below if that folder’s location is a mystery), paste the file into your JAWS setting folder, and you are almost finished.</w:t>
      </w:r>
    </w:p>
    <w:p w14:paraId="5C5E56EA" w14:textId="77777777" w:rsidR="005F6CDC" w:rsidRDefault="005F6CDC" w:rsidP="005F6CDC">
      <w:r>
        <w:t>Restart JAWS and Zoom and everything should work! Here are a few important additional details that everyone using JAWS and Zoom together will need to take note of:</w:t>
      </w:r>
    </w:p>
    <w:p w14:paraId="2A3925C7" w14:textId="77777777" w:rsidR="005F6CDC" w:rsidRDefault="005F6CDC" w:rsidP="005F6CDC"/>
    <w:p w14:paraId="6D6B03CE" w14:textId="77777777" w:rsidR="005F6CDC" w:rsidRDefault="005F6CDC" w:rsidP="005F6CDC">
      <w:r>
        <w:t>Make sure both Windows and the Zoom desktop app are up to date.</w:t>
      </w:r>
    </w:p>
    <w:p w14:paraId="3D7DDEBC" w14:textId="77777777" w:rsidR="005F6CDC" w:rsidRDefault="005F6CDC" w:rsidP="005F6CDC">
      <w:r>
        <w:t xml:space="preserve">IMPORTANT! When </w:t>
      </w:r>
      <w:proofErr w:type="gramStart"/>
      <w:r>
        <w:t>you’re</w:t>
      </w:r>
      <w:proofErr w:type="gramEnd"/>
      <w:r>
        <w:t xml:space="preserve"> in Zoom you’ll notice when you press ALT+H, and the chat window is toggled open, you’ll hear notifications, but if the chat window is closed you won’t get the chat notifications.</w:t>
      </w:r>
    </w:p>
    <w:p w14:paraId="20D6B787" w14:textId="77777777" w:rsidR="005F6CDC" w:rsidRDefault="005F6CDC" w:rsidP="005F6CDC">
      <w:r>
        <w:t>With the chat window toggled open you can then use ALT+WINDOWS+S to mute notifications</w:t>
      </w:r>
    </w:p>
    <w:p w14:paraId="684B78BA" w14:textId="77777777" w:rsidR="005F6CDC" w:rsidRDefault="005F6CDC" w:rsidP="005F6CDC">
      <w:r>
        <w:t xml:space="preserve">For older versions of JAWS, users can download Bryan Hartgen’s scripts, but we </w:t>
      </w:r>
      <w:proofErr w:type="gramStart"/>
      <w:r>
        <w:t>can’t</w:t>
      </w:r>
      <w:proofErr w:type="gramEnd"/>
      <w:r>
        <w:t xml:space="preserve"> speak to their functionality.</w:t>
      </w:r>
    </w:p>
    <w:p w14:paraId="32636ABC" w14:textId="77777777" w:rsidR="005F6CDC" w:rsidRDefault="005F6CDC" w:rsidP="005F6CDC">
      <w:r>
        <w:t>In the absence of scripts users can also mute notifications by temporarily using INSERT+SPACEBAR, S, to toggle on speech on demand; this will keep JAWS from speaking while someone is listening to a Zoom presentation.</w:t>
      </w:r>
    </w:p>
    <w:p w14:paraId="2B028F1B" w14:textId="77777777" w:rsidR="005F6CDC" w:rsidRDefault="005F6CDC" w:rsidP="005F6CDC">
      <w:r>
        <w:t>To quickly open your JAWS settings folder:</w:t>
      </w:r>
    </w:p>
    <w:p w14:paraId="1C38CC5D" w14:textId="77777777" w:rsidR="005F6CDC" w:rsidRDefault="005F6CDC" w:rsidP="005F6CDC"/>
    <w:p w14:paraId="4A04BF30" w14:textId="77777777" w:rsidR="005F6CDC" w:rsidRDefault="005F6CDC" w:rsidP="005F6CDC">
      <w:r>
        <w:t xml:space="preserve">Press INSERT+J to move focus to the JAWS user </w:t>
      </w:r>
      <w:proofErr w:type="gramStart"/>
      <w:r>
        <w:t>interface</w:t>
      </w:r>
      <w:proofErr w:type="gramEnd"/>
    </w:p>
    <w:p w14:paraId="33275F24" w14:textId="77777777" w:rsidR="005F6CDC" w:rsidRDefault="005F6CDC" w:rsidP="005F6CDC">
      <w:r>
        <w:t xml:space="preserve">Press U for utilities or </w:t>
      </w:r>
      <w:proofErr w:type="spellStart"/>
      <w:r>
        <w:t>alt+U</w:t>
      </w:r>
      <w:proofErr w:type="spellEnd"/>
      <w:r>
        <w:t xml:space="preserve"> if </w:t>
      </w:r>
      <w:proofErr w:type="gramStart"/>
      <w:r>
        <w:t>you’re</w:t>
      </w:r>
      <w:proofErr w:type="gramEnd"/>
      <w:r>
        <w:t xml:space="preserve"> in the virtual viewer.</w:t>
      </w:r>
    </w:p>
    <w:p w14:paraId="0879C598" w14:textId="77777777" w:rsidR="005F6CDC" w:rsidRDefault="005F6CDC" w:rsidP="005F6CDC">
      <w:r>
        <w:t>Press X for Explore Utilities</w:t>
      </w:r>
    </w:p>
    <w:p w14:paraId="429DFFB5" w14:textId="77777777" w:rsidR="005F6CDC" w:rsidRDefault="005F6CDC" w:rsidP="005F6CDC">
      <w:r>
        <w:t xml:space="preserve">A windows explorer window will open, open the folder called ‘Explore my JAWS </w:t>
      </w:r>
      <w:proofErr w:type="gramStart"/>
      <w:r>
        <w:t>settings’</w:t>
      </w:r>
      <w:proofErr w:type="gramEnd"/>
    </w:p>
    <w:p w14:paraId="42679207" w14:textId="77777777" w:rsidR="005F6CDC" w:rsidRDefault="005F6CDC" w:rsidP="005F6CDC">
      <w:r>
        <w:t>This is where you will paste the attached .JSB file.</w:t>
      </w:r>
    </w:p>
    <w:p w14:paraId="1A59F721" w14:textId="77777777" w:rsidR="005F6CDC" w:rsidRDefault="005F6CDC" w:rsidP="005F6CDC">
      <w:r>
        <w:t xml:space="preserve">Note: </w:t>
      </w:r>
      <w:proofErr w:type="gramStart"/>
      <w:r>
        <w:t>All of</w:t>
      </w:r>
      <w:proofErr w:type="gramEnd"/>
      <w:r>
        <w:t xml:space="preserve"> these fixes will be rolled into the next release of JAWS, and you’ll then need to delete this file from your JAWS settings folder.</w:t>
      </w:r>
    </w:p>
    <w:p w14:paraId="086A65A3" w14:textId="77777777" w:rsidR="005F6CDC" w:rsidRDefault="005F6CDC" w:rsidP="005F6CDC"/>
    <w:p w14:paraId="74C9DDFA" w14:textId="77777777" w:rsidR="005F6CDC" w:rsidRDefault="005F6CDC" w:rsidP="005F6CDC">
      <w:r>
        <w:t>*Code of Conduct</w:t>
      </w:r>
    </w:p>
    <w:p w14:paraId="7F55AFC2" w14:textId="68351467" w:rsidR="005F6CDC" w:rsidRDefault="005F6CDC" w:rsidP="005F6CDC">
      <w:r>
        <w:t>The National Federation of the Blind is a community of members and friends who believe in the hopes and dreams of the nation’s blind. Our organization requires a culture of diversity, equity, and inclusion, and we are committed to a safe and welcoming environment. As part of that effort, registration for national convention requires that you agree to the code of conduct. The NFB Code of Conduct outlines policies and standards for anyone who participates in Federation activities. Please read our code of conduct at https://nfb.org/codeofconduct and become familiar with the reporting process. Thank you for your commitment to the safety and support of the blind community.</w:t>
      </w:r>
    </w:p>
    <w:p w14:paraId="1544B411" w14:textId="77777777" w:rsidR="005F6CDC" w:rsidRDefault="005F6CDC" w:rsidP="005F6CDC"/>
    <w:p w14:paraId="74B66AE0" w14:textId="77777777" w:rsidR="005F6CDC" w:rsidRDefault="005F6CDC" w:rsidP="005F6CDC">
      <w:r>
        <w:lastRenderedPageBreak/>
        <w:t xml:space="preserve">Extra Information Sports in Maryland History </w:t>
      </w:r>
    </w:p>
    <w:p w14:paraId="152F0472" w14:textId="77777777" w:rsidR="005F6CDC" w:rsidRDefault="005F6CDC" w:rsidP="005F6CDC">
      <w:r>
        <w:t xml:space="preserve">Maryland's Got Game | National Federation of the Blind (nfb.org) </w:t>
      </w:r>
    </w:p>
    <w:p w14:paraId="47CA40A3" w14:textId="77777777" w:rsidR="005F6CDC" w:rsidRDefault="005F6CDC" w:rsidP="005F6CDC"/>
    <w:p w14:paraId="6E6F5E6C" w14:textId="77777777" w:rsidR="005F6CDC" w:rsidRDefault="005F6CDC" w:rsidP="005F6CDC"/>
    <w:p w14:paraId="65AFAD0D" w14:textId="575CA35C" w:rsidR="005F6CDC" w:rsidRDefault="005F6CDC" w:rsidP="005F6CDC">
      <w:r>
        <w:t xml:space="preserve">443-426-4110 </w:t>
      </w:r>
    </w:p>
    <w:p w14:paraId="26D0865F" w14:textId="77777777" w:rsidR="00CF7FF5" w:rsidRDefault="00CF7FF5"/>
    <w:sectPr w:rsidR="00CF7F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tDA1MzM3NTAyNbVU0lEKTi0uzszPAykwrAUAqtqr7CwAAAA="/>
  </w:docVars>
  <w:rsids>
    <w:rsidRoot w:val="005F6CDC"/>
    <w:rsid w:val="003B206C"/>
    <w:rsid w:val="00472F34"/>
    <w:rsid w:val="005F6CDC"/>
    <w:rsid w:val="00CF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6EE22"/>
  <w15:docId w15:val="{9FE7C9BA-225A-4B19-9AF0-CCBA5CECB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2F34"/>
    <w:rPr>
      <w:color w:val="0563C1" w:themeColor="hyperlink"/>
      <w:u w:val="single"/>
    </w:rPr>
  </w:style>
  <w:style w:type="character" w:styleId="UnresolvedMention">
    <w:name w:val="Unresolved Mention"/>
    <w:basedOn w:val="DefaultParagraphFont"/>
    <w:uiPriority w:val="99"/>
    <w:semiHidden/>
    <w:unhideWhenUsed/>
    <w:rsid w:val="00472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nfb.org/concert" TargetMode="External"/><Relationship Id="rId4" Type="http://schemas.openxmlformats.org/officeDocument/2006/relationships/hyperlink" Target="https://nfb.org/codeofcon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6</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Woods</dc:creator>
  <cp:keywords/>
  <dc:description/>
  <cp:lastModifiedBy>Amber Woods</cp:lastModifiedBy>
  <cp:revision>2</cp:revision>
  <dcterms:created xsi:type="dcterms:W3CDTF">2021-07-02T11:22:00Z</dcterms:created>
  <dcterms:modified xsi:type="dcterms:W3CDTF">2021-07-02T18:57:00Z</dcterms:modified>
</cp:coreProperties>
</file>